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852E7A" w14:textId="2C0E4CF6" w:rsidR="000744EA" w:rsidRPr="000744EA" w:rsidRDefault="000744EA" w:rsidP="000744EA">
      <w:pPr>
        <w:jc w:val="center"/>
        <w:rPr>
          <w:rFonts w:cs="Open Sans"/>
        </w:rPr>
      </w:pPr>
      <w:r w:rsidRPr="000744EA">
        <w:rPr>
          <w:rFonts w:cs="Open Sans"/>
        </w:rPr>
        <w:t xml:space="preserve">Zgłoszenie do udziału w </w:t>
      </w:r>
      <w:r w:rsidR="008F5B80">
        <w:rPr>
          <w:rFonts w:cs="Open Sans"/>
        </w:rPr>
        <w:t xml:space="preserve">otwartym </w:t>
      </w:r>
      <w:r w:rsidRPr="000744EA">
        <w:rPr>
          <w:rFonts w:cs="Open Sans"/>
        </w:rPr>
        <w:t>naborze</w:t>
      </w:r>
      <w:r w:rsidR="008F5B80">
        <w:rPr>
          <w:rFonts w:cs="Open Sans"/>
        </w:rPr>
        <w:t xml:space="preserve"> na konsorcjanta w</w:t>
      </w:r>
      <w:r w:rsidR="006474A0">
        <w:rPr>
          <w:rFonts w:cs="Open Sans"/>
        </w:rPr>
        <w:t xml:space="preserve">: </w:t>
      </w:r>
      <w:r w:rsidR="006474A0" w:rsidRPr="006474A0">
        <w:rPr>
          <w:rFonts w:cs="Open Sans"/>
        </w:rPr>
        <w:t xml:space="preserve">Konkurs otwarty na realizację badań epidemiologicznych dotyczących </w:t>
      </w:r>
      <w:proofErr w:type="spellStart"/>
      <w:r w:rsidR="006474A0" w:rsidRPr="006474A0">
        <w:rPr>
          <w:rFonts w:cs="Open Sans"/>
        </w:rPr>
        <w:t>wielochorobowości</w:t>
      </w:r>
      <w:proofErr w:type="spellEnd"/>
    </w:p>
    <w:p w14:paraId="3D54AB81" w14:textId="77777777" w:rsidR="000744EA" w:rsidRPr="000744EA" w:rsidRDefault="000744EA" w:rsidP="000744EA">
      <w:pPr>
        <w:rPr>
          <w:rFonts w:cs="Open Sans"/>
        </w:rPr>
      </w:pPr>
    </w:p>
    <w:p w14:paraId="74443BA4" w14:textId="6653707D" w:rsidR="000744EA" w:rsidRPr="000744EA" w:rsidRDefault="000744EA" w:rsidP="000744EA">
      <w:pPr>
        <w:pStyle w:val="Akapitzlist"/>
        <w:numPr>
          <w:ilvl w:val="0"/>
          <w:numId w:val="25"/>
        </w:numPr>
        <w:rPr>
          <w:rFonts w:cs="Open Sans"/>
        </w:rPr>
      </w:pPr>
      <w:r w:rsidRPr="000744EA">
        <w:rPr>
          <w:rFonts w:cs="Open Sans"/>
        </w:rPr>
        <w:t>Dane  kandydata konsorcjum</w:t>
      </w:r>
    </w:p>
    <w:p w14:paraId="78B1033A" w14:textId="77777777" w:rsidR="000744EA" w:rsidRPr="000744EA" w:rsidRDefault="000744EA" w:rsidP="000744EA">
      <w:pPr>
        <w:rPr>
          <w:rFonts w:cs="Open Sans"/>
        </w:rPr>
      </w:pPr>
    </w:p>
    <w:p w14:paraId="39D5C3A1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Pełna nazwa</w:t>
      </w:r>
      <w:r w:rsidRPr="000744EA">
        <w:rPr>
          <w:rFonts w:cs="Open Sans"/>
        </w:rPr>
        <w:tab/>
      </w:r>
    </w:p>
    <w:p w14:paraId="58BEBF32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NIP</w:t>
      </w:r>
      <w:r w:rsidRPr="000744EA">
        <w:rPr>
          <w:rFonts w:cs="Open Sans"/>
        </w:rPr>
        <w:tab/>
      </w:r>
    </w:p>
    <w:p w14:paraId="28B9B47C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REGON</w:t>
      </w:r>
      <w:r w:rsidRPr="000744EA">
        <w:rPr>
          <w:rFonts w:cs="Open Sans"/>
        </w:rPr>
        <w:tab/>
      </w:r>
    </w:p>
    <w:p w14:paraId="774DD249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Forma prawna</w:t>
      </w:r>
      <w:r w:rsidRPr="000744EA">
        <w:rPr>
          <w:rFonts w:cs="Open Sans"/>
        </w:rPr>
        <w:tab/>
      </w:r>
    </w:p>
    <w:p w14:paraId="7F89212B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Adres e-mail do korespondencji</w:t>
      </w:r>
      <w:r w:rsidRPr="000744EA">
        <w:rPr>
          <w:rFonts w:cs="Open Sans"/>
        </w:rPr>
        <w:tab/>
      </w:r>
    </w:p>
    <w:p w14:paraId="4ACA6921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Adres</w:t>
      </w:r>
      <w:r w:rsidRPr="000744EA">
        <w:rPr>
          <w:rFonts w:cs="Open Sans"/>
        </w:rPr>
        <w:tab/>
      </w:r>
    </w:p>
    <w:p w14:paraId="522FF03A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Ulica</w:t>
      </w:r>
      <w:r w:rsidRPr="000744EA">
        <w:rPr>
          <w:rFonts w:cs="Open Sans"/>
        </w:rPr>
        <w:tab/>
      </w:r>
    </w:p>
    <w:p w14:paraId="141FC7BA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Nr budynku</w:t>
      </w:r>
      <w:r w:rsidRPr="000744EA">
        <w:rPr>
          <w:rFonts w:cs="Open Sans"/>
        </w:rPr>
        <w:tab/>
      </w:r>
    </w:p>
    <w:p w14:paraId="223DD834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Nr lokalu</w:t>
      </w:r>
      <w:r w:rsidRPr="000744EA">
        <w:rPr>
          <w:rFonts w:cs="Open Sans"/>
        </w:rPr>
        <w:tab/>
      </w:r>
    </w:p>
    <w:p w14:paraId="399C0E1F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Kod pocztowy</w:t>
      </w:r>
      <w:r w:rsidRPr="000744EA">
        <w:rPr>
          <w:rFonts w:cs="Open Sans"/>
        </w:rPr>
        <w:tab/>
      </w:r>
    </w:p>
    <w:p w14:paraId="32D67CD3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Miejscowość</w:t>
      </w:r>
      <w:r w:rsidRPr="000744EA">
        <w:rPr>
          <w:rFonts w:cs="Open Sans"/>
        </w:rPr>
        <w:tab/>
      </w:r>
    </w:p>
    <w:p w14:paraId="697F8204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Gmina</w:t>
      </w:r>
      <w:r w:rsidRPr="000744EA">
        <w:rPr>
          <w:rFonts w:cs="Open Sans"/>
        </w:rPr>
        <w:tab/>
      </w:r>
    </w:p>
    <w:p w14:paraId="5BABCBB6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Powiat</w:t>
      </w:r>
      <w:r w:rsidRPr="000744EA">
        <w:rPr>
          <w:rFonts w:cs="Open Sans"/>
        </w:rPr>
        <w:tab/>
      </w:r>
    </w:p>
    <w:p w14:paraId="68B2F369" w14:textId="77777777" w:rsidR="000744EA" w:rsidRPr="000744EA" w:rsidRDefault="000744EA" w:rsidP="00D60147">
      <w:pPr>
        <w:tabs>
          <w:tab w:val="right" w:leader="dot" w:pos="9072"/>
        </w:tabs>
        <w:spacing w:line="257" w:lineRule="auto"/>
        <w:rPr>
          <w:rFonts w:cs="Open Sans"/>
        </w:rPr>
      </w:pPr>
      <w:r w:rsidRPr="000744EA">
        <w:rPr>
          <w:rFonts w:cs="Open Sans"/>
        </w:rPr>
        <w:t>Województwo</w:t>
      </w:r>
      <w:r w:rsidRPr="000744EA">
        <w:rPr>
          <w:rFonts w:cs="Open Sans"/>
        </w:rPr>
        <w:tab/>
      </w:r>
    </w:p>
    <w:p w14:paraId="3430EB5F" w14:textId="77777777" w:rsidR="000744EA" w:rsidRPr="000744EA" w:rsidRDefault="000744EA" w:rsidP="000744EA">
      <w:pPr>
        <w:rPr>
          <w:rFonts w:cs="Open Sans"/>
        </w:rPr>
      </w:pPr>
    </w:p>
    <w:p w14:paraId="53C26863" w14:textId="77777777" w:rsidR="000744EA" w:rsidRPr="00C22174" w:rsidRDefault="000744EA" w:rsidP="000744EA">
      <w:pPr>
        <w:rPr>
          <w:rFonts w:cs="Open Sans"/>
        </w:rPr>
      </w:pPr>
      <w:r w:rsidRPr="00C22174">
        <w:rPr>
          <w:rFonts w:cs="Open Sans"/>
        </w:rPr>
        <w:t>OSOBA UPRAWNIONA PO PODEJMOWANIA WIĄŻĄCEJ DECYZJI</w:t>
      </w:r>
    </w:p>
    <w:p w14:paraId="74B69373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Imię i nazwisko</w:t>
      </w:r>
      <w:r w:rsidRPr="000744EA">
        <w:rPr>
          <w:rFonts w:cs="Open Sans"/>
        </w:rPr>
        <w:tab/>
      </w:r>
    </w:p>
    <w:p w14:paraId="1B43A348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Telefon</w:t>
      </w:r>
      <w:r w:rsidRPr="000744EA">
        <w:rPr>
          <w:rFonts w:cs="Open Sans"/>
        </w:rPr>
        <w:tab/>
      </w:r>
    </w:p>
    <w:p w14:paraId="0CDBC86B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Adres e-mail</w:t>
      </w:r>
      <w:r w:rsidRPr="000744EA">
        <w:rPr>
          <w:rFonts w:cs="Open Sans"/>
        </w:rPr>
        <w:tab/>
      </w:r>
    </w:p>
    <w:p w14:paraId="4EA925AB" w14:textId="77777777" w:rsidR="005917D6" w:rsidRDefault="005917D6">
      <w:pPr>
        <w:suppressAutoHyphens w:val="0"/>
        <w:rPr>
          <w:rFonts w:cs="Open Sans"/>
          <w:b/>
        </w:rPr>
      </w:pPr>
      <w:r>
        <w:rPr>
          <w:rFonts w:cs="Open Sans"/>
          <w:b/>
        </w:rPr>
        <w:br w:type="page"/>
      </w:r>
    </w:p>
    <w:p w14:paraId="66A45A61" w14:textId="72A5688F" w:rsidR="000744EA" w:rsidRPr="00C22174" w:rsidRDefault="000744EA" w:rsidP="000744EA">
      <w:pPr>
        <w:rPr>
          <w:rFonts w:cs="Open Sans"/>
        </w:rPr>
      </w:pPr>
      <w:r w:rsidRPr="00C22174">
        <w:rPr>
          <w:rFonts w:cs="Open Sans"/>
        </w:rPr>
        <w:lastRenderedPageBreak/>
        <w:t>OSOBA DO KONTAKTÓW ROBOCZYCH</w:t>
      </w:r>
    </w:p>
    <w:p w14:paraId="4A2C2D34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Imię i nazwisko</w:t>
      </w:r>
      <w:r w:rsidRPr="000744EA">
        <w:rPr>
          <w:rFonts w:cs="Open Sans"/>
        </w:rPr>
        <w:tab/>
      </w:r>
    </w:p>
    <w:p w14:paraId="1BCF084C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Stanowisko</w:t>
      </w:r>
      <w:r w:rsidRPr="000744EA">
        <w:rPr>
          <w:rFonts w:cs="Open Sans"/>
        </w:rPr>
        <w:tab/>
      </w:r>
    </w:p>
    <w:p w14:paraId="707E0E5E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Telefon</w:t>
      </w:r>
      <w:r w:rsidRPr="000744EA">
        <w:rPr>
          <w:rFonts w:cs="Open Sans"/>
        </w:rPr>
        <w:tab/>
      </w:r>
    </w:p>
    <w:p w14:paraId="2EFA2648" w14:textId="77777777" w:rsidR="000744EA" w:rsidRPr="000744EA" w:rsidRDefault="000744EA" w:rsidP="00D60147">
      <w:pPr>
        <w:tabs>
          <w:tab w:val="right" w:leader="dot" w:pos="9072"/>
        </w:tabs>
        <w:rPr>
          <w:rFonts w:cs="Open Sans"/>
        </w:rPr>
      </w:pPr>
      <w:r w:rsidRPr="000744EA">
        <w:rPr>
          <w:rFonts w:cs="Open Sans"/>
        </w:rPr>
        <w:t>Adres e-mail</w:t>
      </w:r>
      <w:r w:rsidRPr="000744EA">
        <w:rPr>
          <w:rFonts w:cs="Open Sans"/>
        </w:rPr>
        <w:tab/>
      </w:r>
    </w:p>
    <w:p w14:paraId="4D9B74FE" w14:textId="77777777" w:rsidR="000744EA" w:rsidRPr="000744EA" w:rsidRDefault="000744EA" w:rsidP="000744EA">
      <w:pPr>
        <w:rPr>
          <w:rFonts w:cs="Open Sans"/>
        </w:rPr>
      </w:pPr>
    </w:p>
    <w:p w14:paraId="5FE41022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2.</w:t>
      </w:r>
      <w:r w:rsidRPr="000744EA">
        <w:rPr>
          <w:rFonts w:cs="Open Sans"/>
        </w:rPr>
        <w:tab/>
        <w:t>Potencjał kandydata</w:t>
      </w:r>
    </w:p>
    <w:p w14:paraId="4B4BDCB7" w14:textId="77777777" w:rsidR="000744EA" w:rsidRPr="000744EA" w:rsidRDefault="000744EA" w:rsidP="000744EA">
      <w:pPr>
        <w:rPr>
          <w:rFonts w:cs="Open Sans"/>
        </w:rPr>
      </w:pPr>
    </w:p>
    <w:p w14:paraId="385F35B1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 xml:space="preserve">POTENCJAŁ NAUKOWO-TECHNICZNY </w:t>
      </w:r>
    </w:p>
    <w:p w14:paraId="379B9FA4" w14:textId="2837FC13" w:rsidR="000744EA" w:rsidRDefault="000744EA" w:rsidP="000744EA">
      <w:pPr>
        <w:rPr>
          <w:rFonts w:cs="Open Sans"/>
        </w:rPr>
      </w:pPr>
      <w:r w:rsidRPr="000744EA">
        <w:rPr>
          <w:rFonts w:cs="Open Sans"/>
        </w:rPr>
        <w:t>Liczba przeprowadzonych badań klinicznych w latach 2015-202</w:t>
      </w:r>
      <w:r w:rsidR="008F5B80">
        <w:rPr>
          <w:rFonts w:cs="Open Sans"/>
        </w:rPr>
        <w:t>2</w:t>
      </w:r>
      <w:r w:rsidRPr="000744EA">
        <w:rPr>
          <w:rFonts w:cs="Open Sans"/>
        </w:rPr>
        <w:t>, z podziałem na komercyjne i niekomercyjne, wraz z podaniem obszar</w:t>
      </w:r>
      <w:r w:rsidR="001A66D1">
        <w:rPr>
          <w:rFonts w:cs="Open Sans"/>
        </w:rPr>
        <w:t xml:space="preserve">ów badań – dla całego po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44DD7056" w14:textId="77777777" w:rsidTr="001A66D1">
        <w:trPr>
          <w:trHeight w:val="1547"/>
        </w:trPr>
        <w:tc>
          <w:tcPr>
            <w:tcW w:w="9062" w:type="dxa"/>
          </w:tcPr>
          <w:p w14:paraId="2929D502" w14:textId="48CB5D23" w:rsidR="001A66D1" w:rsidRDefault="001A66D1" w:rsidP="000744EA">
            <w:pPr>
              <w:rPr>
                <w:rFonts w:cs="Open Sans"/>
              </w:rPr>
            </w:pPr>
          </w:p>
        </w:tc>
      </w:tr>
    </w:tbl>
    <w:p w14:paraId="60520108" w14:textId="77777777" w:rsidR="001A66D1" w:rsidRDefault="001A66D1" w:rsidP="000744EA">
      <w:pPr>
        <w:rPr>
          <w:rFonts w:cs="Open Sans"/>
        </w:rPr>
      </w:pPr>
    </w:p>
    <w:p w14:paraId="086A5678" w14:textId="77777777" w:rsidR="001A66D1" w:rsidRDefault="000744EA" w:rsidP="000744EA">
      <w:pPr>
        <w:rPr>
          <w:rFonts w:cs="Open Sans"/>
        </w:rPr>
      </w:pPr>
      <w:r w:rsidRPr="000744EA">
        <w:rPr>
          <w:rFonts w:cs="Open Sans"/>
        </w:rPr>
        <w:t>Zrealizowane i prowadzone projekty naukowe w obszarze związanym z tematyką projektu, inne niż badania kliniczne – dla całego podmiot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0F59E317" w14:textId="77777777" w:rsidTr="000F7204">
        <w:trPr>
          <w:trHeight w:val="1547"/>
        </w:trPr>
        <w:tc>
          <w:tcPr>
            <w:tcW w:w="9062" w:type="dxa"/>
          </w:tcPr>
          <w:p w14:paraId="3B71947A" w14:textId="72C69EEA" w:rsidR="001A66D1" w:rsidRDefault="001A66D1" w:rsidP="000F7204">
            <w:pPr>
              <w:rPr>
                <w:rFonts w:cs="Open Sans"/>
              </w:rPr>
            </w:pPr>
          </w:p>
        </w:tc>
      </w:tr>
    </w:tbl>
    <w:p w14:paraId="68483656" w14:textId="7283ED3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ab/>
      </w:r>
    </w:p>
    <w:p w14:paraId="6C60A4D8" w14:textId="77777777" w:rsidR="001A66D1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Informacje o dorobku naukowym</w:t>
      </w:r>
      <w:r w:rsidRPr="000744EA">
        <w:rPr>
          <w:rFonts w:cs="Open Sans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021A92CA" w14:textId="77777777" w:rsidTr="000F7204">
        <w:trPr>
          <w:trHeight w:val="1547"/>
        </w:trPr>
        <w:tc>
          <w:tcPr>
            <w:tcW w:w="9062" w:type="dxa"/>
          </w:tcPr>
          <w:p w14:paraId="52A0E914" w14:textId="6C040F2A" w:rsidR="001A66D1" w:rsidRDefault="001A66D1" w:rsidP="000F7204">
            <w:pPr>
              <w:rPr>
                <w:rFonts w:cs="Open Sans"/>
              </w:rPr>
            </w:pPr>
          </w:p>
        </w:tc>
      </w:tr>
    </w:tbl>
    <w:p w14:paraId="35596054" w14:textId="7EED303E" w:rsidR="000744EA" w:rsidRPr="000744EA" w:rsidRDefault="000744EA" w:rsidP="000744EA">
      <w:pPr>
        <w:rPr>
          <w:rFonts w:cs="Open Sans"/>
        </w:rPr>
      </w:pPr>
    </w:p>
    <w:p w14:paraId="026CC9E2" w14:textId="77777777" w:rsidR="001A66D1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lastRenderedPageBreak/>
        <w:t>Liczba pracowników dysponujących wiedzą z obszaru projektu, którzy są zatrudnieni w organizacji i mogą być przydzieleni do projektu</w:t>
      </w:r>
      <w:r w:rsidRPr="000744EA">
        <w:rPr>
          <w:rFonts w:cs="Open Sans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15C9A1C4" w14:textId="77777777" w:rsidTr="000F7204">
        <w:trPr>
          <w:trHeight w:val="1547"/>
        </w:trPr>
        <w:tc>
          <w:tcPr>
            <w:tcW w:w="9062" w:type="dxa"/>
          </w:tcPr>
          <w:p w14:paraId="2289A69D" w14:textId="2555EA23" w:rsidR="001A66D1" w:rsidRDefault="001A66D1" w:rsidP="000F7204">
            <w:pPr>
              <w:rPr>
                <w:rFonts w:cs="Open Sans"/>
              </w:rPr>
            </w:pPr>
          </w:p>
        </w:tc>
      </w:tr>
    </w:tbl>
    <w:p w14:paraId="40D13D40" w14:textId="55BE5918" w:rsidR="000744EA" w:rsidRPr="000744EA" w:rsidRDefault="000744EA" w:rsidP="000744EA">
      <w:pPr>
        <w:rPr>
          <w:rFonts w:cs="Open Sans"/>
        </w:rPr>
      </w:pPr>
    </w:p>
    <w:p w14:paraId="362785B6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POTENCJAŁ FINANSOWY</w:t>
      </w:r>
    </w:p>
    <w:p w14:paraId="51BA502E" w14:textId="77777777" w:rsidR="001A66D1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Potwierdzenie zdolności finansowej do przeprowadzenia projektu</w:t>
      </w:r>
      <w:r w:rsidRPr="000744EA">
        <w:rPr>
          <w:rFonts w:cs="Open Sans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774D8" w14:paraId="3DBB7559" w14:textId="77777777" w:rsidTr="000F7204">
        <w:trPr>
          <w:trHeight w:val="1547"/>
        </w:trPr>
        <w:tc>
          <w:tcPr>
            <w:tcW w:w="9062" w:type="dxa"/>
          </w:tcPr>
          <w:p w14:paraId="249686BB" w14:textId="77777777" w:rsidR="00B774D8" w:rsidRDefault="00B774D8" w:rsidP="000F7204">
            <w:pPr>
              <w:rPr>
                <w:rFonts w:cs="Open Sans"/>
              </w:rPr>
            </w:pPr>
          </w:p>
        </w:tc>
      </w:tr>
    </w:tbl>
    <w:p w14:paraId="25415935" w14:textId="734FA6AE" w:rsidR="000744EA" w:rsidRPr="000744EA" w:rsidRDefault="000744EA" w:rsidP="000744EA">
      <w:pPr>
        <w:rPr>
          <w:rFonts w:cs="Open Sans"/>
        </w:rPr>
      </w:pPr>
    </w:p>
    <w:p w14:paraId="570801AC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POTENCJAŁ ADMINISTRACYJNY</w:t>
      </w:r>
    </w:p>
    <w:p w14:paraId="37BA4D92" w14:textId="77777777" w:rsidR="001A66D1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 xml:space="preserve">Wskazanie, jakie projekty z wykorzystaniem środków publicznych były realizowane w ciągu ostatnich 10 lat </w:t>
      </w:r>
      <w:r w:rsidRPr="000744EA">
        <w:rPr>
          <w:rFonts w:cs="Open Sans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5E004AFA" w14:textId="77777777" w:rsidTr="000F7204">
        <w:trPr>
          <w:trHeight w:val="1547"/>
        </w:trPr>
        <w:tc>
          <w:tcPr>
            <w:tcW w:w="9062" w:type="dxa"/>
          </w:tcPr>
          <w:p w14:paraId="013EB707" w14:textId="2D17810E" w:rsidR="001A66D1" w:rsidRDefault="001A66D1" w:rsidP="000F7204">
            <w:pPr>
              <w:rPr>
                <w:rFonts w:cs="Open Sans"/>
              </w:rPr>
            </w:pPr>
          </w:p>
        </w:tc>
      </w:tr>
    </w:tbl>
    <w:p w14:paraId="6934FEE5" w14:textId="45004DED" w:rsidR="000744EA" w:rsidRPr="000744EA" w:rsidRDefault="000744EA" w:rsidP="000744EA">
      <w:pPr>
        <w:rPr>
          <w:rFonts w:cs="Open Sans"/>
        </w:rPr>
      </w:pPr>
    </w:p>
    <w:p w14:paraId="3123881C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Informacja, czy kandydat posiada wyspecjalizowaną komórkę obsługującą projekty zewnętrzne</w:t>
      </w:r>
      <w:r w:rsidRPr="000744EA">
        <w:rPr>
          <w:rFonts w:cs="Open Sans"/>
        </w:rPr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31E6BAFA" w14:textId="77777777" w:rsidTr="000F7204">
        <w:trPr>
          <w:trHeight w:val="1547"/>
        </w:trPr>
        <w:tc>
          <w:tcPr>
            <w:tcW w:w="9062" w:type="dxa"/>
          </w:tcPr>
          <w:p w14:paraId="4C4944F1" w14:textId="4B7A478B" w:rsidR="001A66D1" w:rsidRDefault="001A66D1" w:rsidP="000F7204">
            <w:pPr>
              <w:rPr>
                <w:rFonts w:cs="Open Sans"/>
              </w:rPr>
            </w:pPr>
          </w:p>
        </w:tc>
      </w:tr>
    </w:tbl>
    <w:p w14:paraId="3B2969BF" w14:textId="77777777" w:rsidR="000744EA" w:rsidRPr="000744EA" w:rsidRDefault="000744EA" w:rsidP="000744EA">
      <w:pPr>
        <w:rPr>
          <w:rFonts w:cs="Open Sans"/>
        </w:rPr>
      </w:pPr>
    </w:p>
    <w:p w14:paraId="3D4BFBA6" w14:textId="77777777" w:rsidR="001A66D1" w:rsidRDefault="001A66D1">
      <w:pPr>
        <w:suppressAutoHyphens w:val="0"/>
        <w:rPr>
          <w:rFonts w:cs="Open Sans"/>
        </w:rPr>
      </w:pPr>
      <w:r>
        <w:rPr>
          <w:rFonts w:cs="Open Sans"/>
        </w:rPr>
        <w:br w:type="page"/>
      </w:r>
    </w:p>
    <w:p w14:paraId="7D952F34" w14:textId="7B9FD219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lastRenderedPageBreak/>
        <w:t>3.</w:t>
      </w:r>
      <w:r w:rsidRPr="000744EA">
        <w:rPr>
          <w:rFonts w:cs="Open Sans"/>
        </w:rPr>
        <w:tab/>
        <w:t>Potencjał Kliniczny</w:t>
      </w:r>
    </w:p>
    <w:p w14:paraId="5F40EBE1" w14:textId="77777777" w:rsidR="000744EA" w:rsidRPr="000744EA" w:rsidRDefault="000744EA" w:rsidP="000744EA">
      <w:pPr>
        <w:rPr>
          <w:rFonts w:cs="Open Sans"/>
        </w:rPr>
      </w:pPr>
    </w:p>
    <w:p w14:paraId="58A5F8AB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POTENCJAŁ KLINICZNY JEDNOST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0DCD53F7" w14:textId="77777777" w:rsidTr="000F7204">
        <w:trPr>
          <w:trHeight w:val="1547"/>
        </w:trPr>
        <w:tc>
          <w:tcPr>
            <w:tcW w:w="9062" w:type="dxa"/>
          </w:tcPr>
          <w:p w14:paraId="2701DECE" w14:textId="365DE72C" w:rsidR="001A66D1" w:rsidRDefault="001A66D1" w:rsidP="000F7204">
            <w:pPr>
              <w:rPr>
                <w:rFonts w:cs="Open Sans"/>
              </w:rPr>
            </w:pPr>
          </w:p>
        </w:tc>
      </w:tr>
    </w:tbl>
    <w:p w14:paraId="08AE197F" w14:textId="77777777" w:rsidR="000744EA" w:rsidRPr="000744EA" w:rsidRDefault="000744EA" w:rsidP="000744EA">
      <w:pPr>
        <w:rPr>
          <w:rFonts w:cs="Open Sans"/>
        </w:rPr>
      </w:pPr>
    </w:p>
    <w:p w14:paraId="1A14D556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POTENCJAŁ NAUKOWY JEDNOST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66D1" w14:paraId="35B77558" w14:textId="77777777" w:rsidTr="000F7204">
        <w:trPr>
          <w:trHeight w:val="1547"/>
        </w:trPr>
        <w:tc>
          <w:tcPr>
            <w:tcW w:w="9062" w:type="dxa"/>
          </w:tcPr>
          <w:p w14:paraId="191AD704" w14:textId="5A1D6FFB" w:rsidR="001A66D1" w:rsidRDefault="001A66D1" w:rsidP="000F7204">
            <w:pPr>
              <w:rPr>
                <w:rFonts w:cs="Open Sans"/>
              </w:rPr>
            </w:pPr>
          </w:p>
        </w:tc>
      </w:tr>
    </w:tbl>
    <w:p w14:paraId="2C490090" w14:textId="77777777" w:rsidR="000744EA" w:rsidRPr="000744EA" w:rsidRDefault="000744EA" w:rsidP="000744EA">
      <w:pPr>
        <w:rPr>
          <w:rFonts w:cs="Open Sans"/>
        </w:rPr>
      </w:pPr>
    </w:p>
    <w:p w14:paraId="07A75042" w14:textId="77777777" w:rsidR="000744EA" w:rsidRPr="000744EA" w:rsidRDefault="000744EA" w:rsidP="000744EA">
      <w:pPr>
        <w:rPr>
          <w:rFonts w:cs="Open Sans"/>
        </w:rPr>
      </w:pPr>
    </w:p>
    <w:p w14:paraId="38BEB371" w14:textId="77777777" w:rsidR="000744EA" w:rsidRDefault="000744EA" w:rsidP="000744EA">
      <w:pPr>
        <w:rPr>
          <w:rFonts w:cs="Open Sans"/>
        </w:rPr>
      </w:pPr>
    </w:p>
    <w:p w14:paraId="2D254E12" w14:textId="77777777" w:rsidR="00066923" w:rsidRPr="000744EA" w:rsidRDefault="00066923" w:rsidP="000744EA">
      <w:pPr>
        <w:rPr>
          <w:rFonts w:cs="Open Sans"/>
        </w:rPr>
      </w:pPr>
      <w:bookmarkStart w:id="0" w:name="_GoBack"/>
      <w:bookmarkEnd w:id="0"/>
    </w:p>
    <w:p w14:paraId="06F6CA20" w14:textId="77777777" w:rsidR="000744EA" w:rsidRPr="000744EA" w:rsidRDefault="000744EA" w:rsidP="000744EA">
      <w:pPr>
        <w:rPr>
          <w:rFonts w:cs="Open Sans"/>
        </w:rPr>
      </w:pPr>
    </w:p>
    <w:p w14:paraId="44B4D975" w14:textId="77777777" w:rsidR="000744EA" w:rsidRPr="000744EA" w:rsidRDefault="000744EA" w:rsidP="000744EA">
      <w:pPr>
        <w:rPr>
          <w:rFonts w:cs="Open Sans"/>
        </w:rPr>
      </w:pPr>
    </w:p>
    <w:p w14:paraId="6907414E" w14:textId="77777777" w:rsidR="000744EA" w:rsidRPr="000744EA" w:rsidRDefault="000744EA" w:rsidP="000744EA">
      <w:pPr>
        <w:rPr>
          <w:rFonts w:cs="Open Sans"/>
        </w:rPr>
      </w:pPr>
    </w:p>
    <w:p w14:paraId="56614B70" w14:textId="77777777" w:rsidR="000744EA" w:rsidRPr="000744EA" w:rsidRDefault="000744EA" w:rsidP="000744EA">
      <w:pPr>
        <w:rPr>
          <w:rFonts w:cs="Open Sans"/>
        </w:rPr>
      </w:pPr>
    </w:p>
    <w:p w14:paraId="6D97FC6C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____________________________________</w:t>
      </w:r>
    </w:p>
    <w:p w14:paraId="7ABBBB49" w14:textId="77777777" w:rsidR="000744EA" w:rsidRPr="000744EA" w:rsidRDefault="000744EA" w:rsidP="000744EA">
      <w:pPr>
        <w:rPr>
          <w:rFonts w:cs="Open Sans"/>
        </w:rPr>
      </w:pPr>
    </w:p>
    <w:p w14:paraId="0F0CC9B2" w14:textId="77777777" w:rsidR="000744EA" w:rsidRPr="000744EA" w:rsidRDefault="000744EA" w:rsidP="000744EA">
      <w:pPr>
        <w:rPr>
          <w:rFonts w:cs="Open Sans"/>
        </w:rPr>
      </w:pPr>
      <w:r w:rsidRPr="000744EA">
        <w:rPr>
          <w:rFonts w:cs="Open Sans"/>
        </w:rPr>
        <w:t>Data i Podpis Osoby wypełniającej zgłoszenie</w:t>
      </w:r>
    </w:p>
    <w:p w14:paraId="2E558E7C" w14:textId="668542EB" w:rsidR="009456B6" w:rsidRDefault="009456B6">
      <w:pPr>
        <w:rPr>
          <w:rFonts w:cs="Open Sans"/>
        </w:rPr>
      </w:pPr>
    </w:p>
    <w:sectPr w:rsidR="009456B6">
      <w:headerReference w:type="default" r:id="rId7"/>
      <w:footerReference w:type="default" r:id="rId8"/>
      <w:pgSz w:w="11906" w:h="16838"/>
      <w:pgMar w:top="2269" w:right="1417" w:bottom="1702" w:left="1417" w:header="708" w:footer="567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8D63C2" w14:textId="77777777" w:rsidR="008859EF" w:rsidRDefault="008859EF">
      <w:pPr>
        <w:spacing w:after="0" w:line="240" w:lineRule="auto"/>
      </w:pPr>
      <w:r>
        <w:separator/>
      </w:r>
    </w:p>
  </w:endnote>
  <w:endnote w:type="continuationSeparator" w:id="0">
    <w:p w14:paraId="0DB19DE0" w14:textId="77777777" w:rsidR="008859EF" w:rsidRDefault="00885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">
    <w:altName w:val="Tahoma"/>
    <w:charset w:val="EE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HAnsi" w:eastAsiaTheme="majorEastAsia" w:hAnsiTheme="majorHAnsi" w:cstheme="majorBidi"/>
        <w:sz w:val="28"/>
        <w:szCs w:val="28"/>
      </w:rPr>
      <w:id w:val="1407194701"/>
      <w:docPartObj>
        <w:docPartGallery w:val="Page Numbers (Bottom of Page)"/>
        <w:docPartUnique/>
      </w:docPartObj>
    </w:sdtPr>
    <w:sdtEndPr/>
    <w:sdtContent>
      <w:p w14:paraId="6C58B3D9" w14:textId="549D23FC" w:rsidR="00732CBE" w:rsidRDefault="00732CBE">
        <w:pPr>
          <w:pStyle w:val="Stopka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str. </w:t>
        </w:r>
        <w:r>
          <w:rPr>
            <w:rFonts w:asciiTheme="minorHAnsi" w:eastAsiaTheme="minorEastAsia" w:hAnsiTheme="minorHAnsi"/>
          </w:rPr>
          <w:fldChar w:fldCharType="begin"/>
        </w:r>
        <w:r>
          <w:instrText>PAGE    \* MERGEFORMAT</w:instrText>
        </w:r>
        <w:r>
          <w:rPr>
            <w:rFonts w:asciiTheme="minorHAnsi" w:eastAsiaTheme="minorEastAsia" w:hAnsiTheme="minorHAnsi"/>
          </w:rPr>
          <w:fldChar w:fldCharType="separate"/>
        </w:r>
        <w:r w:rsidR="00066923" w:rsidRPr="00066923">
          <w:rPr>
            <w:rFonts w:asciiTheme="majorHAnsi" w:eastAsiaTheme="majorEastAsia" w:hAnsiTheme="majorHAnsi" w:cstheme="majorBidi"/>
            <w:noProof/>
            <w:sz w:val="28"/>
            <w:szCs w:val="28"/>
          </w:rPr>
          <w:t>3</w:t>
        </w:r>
        <w:r>
          <w:rPr>
            <w:rFonts w:asciiTheme="majorHAnsi" w:eastAsiaTheme="majorEastAsia" w:hAnsiTheme="majorHAnsi" w:cstheme="majorBidi"/>
            <w:sz w:val="28"/>
            <w:szCs w:val="28"/>
          </w:rPr>
          <w:fldChar w:fldCharType="end"/>
        </w:r>
      </w:p>
    </w:sdtContent>
  </w:sdt>
  <w:p w14:paraId="4E3B81E4" w14:textId="26D3EC64" w:rsidR="00C83D9E" w:rsidRPr="00024842" w:rsidRDefault="008859EF" w:rsidP="0002484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D93026" w14:textId="77777777" w:rsidR="008859EF" w:rsidRDefault="008859EF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3775836" w14:textId="77777777" w:rsidR="008859EF" w:rsidRDefault="008859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B0DDBE" w14:textId="77777777" w:rsidR="00732CBE" w:rsidRDefault="00732CBE" w:rsidP="00732CBE">
    <w:pPr>
      <w:pStyle w:val="Nagwek"/>
      <w:ind w:left="4248"/>
      <w:jc w:val="right"/>
      <w:rPr>
        <w:b/>
        <w:sz w:val="28"/>
        <w:szCs w:val="28"/>
      </w:rPr>
    </w:pPr>
    <w:r>
      <w:rPr>
        <w:noProof/>
        <w:lang w:eastAsia="pl-PL"/>
      </w:rPr>
      <w:drawing>
        <wp:anchor distT="0" distB="0" distL="114300" distR="114300" simplePos="0" relativeHeight="251670528" behindDoc="1" locked="0" layoutInCell="1" allowOverlap="1" wp14:anchorId="7CA359A8" wp14:editId="21B370B4">
          <wp:simplePos x="0" y="0"/>
          <wp:positionH relativeFrom="column">
            <wp:posOffset>-373380</wp:posOffset>
          </wp:positionH>
          <wp:positionV relativeFrom="paragraph">
            <wp:posOffset>-194310</wp:posOffset>
          </wp:positionV>
          <wp:extent cx="2501265" cy="1194435"/>
          <wp:effectExtent l="0" t="0" r="0" b="5715"/>
          <wp:wrapNone/>
          <wp:docPr id="3" name="Obraz 3" descr="modyfikacja logo_20_la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odyfikacja logo_20_la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1265" cy="1194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28"/>
        <w:szCs w:val="28"/>
      </w:rPr>
      <w:t>Powiślańska Szkoła Wyższa</w:t>
    </w:r>
  </w:p>
  <w:p w14:paraId="7037AB38" w14:textId="77777777" w:rsidR="00732CBE" w:rsidRDefault="00732CBE" w:rsidP="00732CBE">
    <w:pPr>
      <w:pStyle w:val="Nagwek"/>
      <w:ind w:left="4248"/>
      <w:jc w:val="right"/>
    </w:pPr>
    <w:r>
      <w:tab/>
      <w:t>ul. 11 Listopada 29, 82-500 Kwidzyn</w:t>
    </w:r>
  </w:p>
  <w:p w14:paraId="22B08473" w14:textId="77777777" w:rsidR="00732CBE" w:rsidRPr="00CA4190" w:rsidRDefault="00732CBE" w:rsidP="00732CBE">
    <w:pPr>
      <w:pStyle w:val="Nagwek"/>
      <w:ind w:left="4248"/>
      <w:jc w:val="right"/>
      <w:rPr>
        <w:lang w:val="en-GB"/>
      </w:rPr>
    </w:pPr>
    <w:r>
      <w:tab/>
    </w:r>
    <w:proofErr w:type="spellStart"/>
    <w:r w:rsidRPr="00FF42FD">
      <w:rPr>
        <w:lang w:val="en-US"/>
      </w:rPr>
      <w:t>tel</w:t>
    </w:r>
    <w:proofErr w:type="spellEnd"/>
    <w:r>
      <w:rPr>
        <w:lang w:val="en-US"/>
      </w:rPr>
      <w:t>/fax</w:t>
    </w:r>
    <w:r w:rsidRPr="00FF42FD">
      <w:rPr>
        <w:lang w:val="en-US"/>
      </w:rPr>
      <w:t xml:space="preserve">. 55 </w:t>
    </w:r>
    <w:r>
      <w:rPr>
        <w:lang w:val="en-US"/>
      </w:rPr>
      <w:t>26131 39</w:t>
    </w:r>
  </w:p>
  <w:p w14:paraId="68D5E20D" w14:textId="77777777" w:rsidR="00732CBE" w:rsidRDefault="00732CBE" w:rsidP="00732CBE">
    <w:pPr>
      <w:pStyle w:val="Nagwek"/>
      <w:jc w:val="right"/>
      <w:rPr>
        <w:lang w:val="de-DE"/>
      </w:rPr>
    </w:pPr>
    <w:proofErr w:type="spellStart"/>
    <w:r>
      <w:rPr>
        <w:lang w:val="de-DE"/>
      </w:rPr>
      <w:t>e-mail</w:t>
    </w:r>
    <w:proofErr w:type="spellEnd"/>
    <w:r>
      <w:rPr>
        <w:lang w:val="de-DE"/>
      </w:rPr>
      <w:t xml:space="preserve">: </w:t>
    </w:r>
    <w:hyperlink r:id="rId2" w:history="1">
      <w:r w:rsidRPr="008360AB">
        <w:rPr>
          <w:rStyle w:val="Hipercze"/>
          <w:lang w:val="de-DE"/>
        </w:rPr>
        <w:t>rektorat@psw.kwidzyn.edu.pl</w:t>
      </w:r>
    </w:hyperlink>
  </w:p>
  <w:p w14:paraId="704E085A" w14:textId="77777777" w:rsidR="00732CBE" w:rsidRDefault="00732CBE" w:rsidP="00732CBE">
    <w:pPr>
      <w:pStyle w:val="Nagwek"/>
      <w:ind w:left="4248"/>
      <w:jc w:val="right"/>
      <w:rPr>
        <w:lang w:val="de-DE"/>
      </w:rPr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BF767CD" wp14:editId="5D562F70">
              <wp:simplePos x="0" y="0"/>
              <wp:positionH relativeFrom="column">
                <wp:posOffset>304800</wp:posOffset>
              </wp:positionH>
              <wp:positionV relativeFrom="paragraph">
                <wp:posOffset>444500</wp:posOffset>
              </wp:positionV>
              <wp:extent cx="5181600" cy="0"/>
              <wp:effectExtent l="9525" t="6350" r="9525" b="12700"/>
              <wp:wrapSquare wrapText="bothSides"/>
              <wp:docPr id="2" name="Łącznik prosty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181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A1137A" id="Łącznik prosty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pt,35pt" to="6in,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">
              <w10:wrap type="square"/>
            </v:lin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E66C137" wp14:editId="570F398A">
              <wp:simplePos x="0" y="0"/>
              <wp:positionH relativeFrom="column">
                <wp:posOffset>76200</wp:posOffset>
              </wp:positionH>
              <wp:positionV relativeFrom="paragraph">
                <wp:posOffset>330200</wp:posOffset>
              </wp:positionV>
              <wp:extent cx="5715000" cy="0"/>
              <wp:effectExtent l="9525" t="6350" r="9525" b="12700"/>
              <wp:wrapSquare wrapText="bothSides"/>
              <wp:docPr id="1" name="Łącznik prosty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1010F8" id="Łącznik prosty 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pt,26pt" to="456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">
              <w10:wrap type="square"/>
            </v:line>
          </w:pict>
        </mc:Fallback>
      </mc:AlternateContent>
    </w:r>
    <w:r>
      <w:rPr>
        <w:lang w:val="de-DE"/>
      </w:rPr>
      <w:tab/>
      <w:t>www.psw.kwidzyn.edu.pl</w:t>
    </w:r>
  </w:p>
  <w:p w14:paraId="469C070A" w14:textId="46F87AC0" w:rsidR="00C83D9E" w:rsidRDefault="008859EF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2706A"/>
    <w:multiLevelType w:val="multilevel"/>
    <w:tmpl w:val="A7342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C17DB0"/>
    <w:multiLevelType w:val="hybridMultilevel"/>
    <w:tmpl w:val="4D505196"/>
    <w:lvl w:ilvl="0" w:tplc="40D23F28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4A1EC7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5BA50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228B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F2EB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845B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0E2B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62CB8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FCFD1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604CBD"/>
    <w:multiLevelType w:val="multilevel"/>
    <w:tmpl w:val="75E65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2521E9"/>
    <w:multiLevelType w:val="multilevel"/>
    <w:tmpl w:val="5666DA5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E158AC"/>
    <w:multiLevelType w:val="multilevel"/>
    <w:tmpl w:val="EE58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7A269C"/>
    <w:multiLevelType w:val="multilevel"/>
    <w:tmpl w:val="C5CA656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0F2A80"/>
    <w:multiLevelType w:val="hybridMultilevel"/>
    <w:tmpl w:val="812E5D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93DD2"/>
    <w:multiLevelType w:val="multilevel"/>
    <w:tmpl w:val="ABA8DD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E8183D"/>
    <w:multiLevelType w:val="multilevel"/>
    <w:tmpl w:val="215878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BC65EDB"/>
    <w:multiLevelType w:val="hybridMultilevel"/>
    <w:tmpl w:val="6BECA918"/>
    <w:lvl w:ilvl="0" w:tplc="94748E38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A5A05D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3414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EE29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3C30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9C678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C0C6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0C32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46B1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2A6469"/>
    <w:multiLevelType w:val="multilevel"/>
    <w:tmpl w:val="CBF02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AF4449"/>
    <w:multiLevelType w:val="multilevel"/>
    <w:tmpl w:val="E528B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AF45CB"/>
    <w:multiLevelType w:val="multilevel"/>
    <w:tmpl w:val="6AA25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B63E6F"/>
    <w:multiLevelType w:val="multilevel"/>
    <w:tmpl w:val="D5466D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F936C7"/>
    <w:multiLevelType w:val="multilevel"/>
    <w:tmpl w:val="5E729E5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B2589A"/>
    <w:multiLevelType w:val="multilevel"/>
    <w:tmpl w:val="991A0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E5D7A45"/>
    <w:multiLevelType w:val="multilevel"/>
    <w:tmpl w:val="F83CB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95317C2"/>
    <w:multiLevelType w:val="multilevel"/>
    <w:tmpl w:val="58F2A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6469D7"/>
    <w:multiLevelType w:val="multilevel"/>
    <w:tmpl w:val="41ACC2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6A3168"/>
    <w:multiLevelType w:val="multilevel"/>
    <w:tmpl w:val="50346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AA454F"/>
    <w:multiLevelType w:val="multilevel"/>
    <w:tmpl w:val="C5140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AB0A93"/>
    <w:multiLevelType w:val="multilevel"/>
    <w:tmpl w:val="C4FEDD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9406A24"/>
    <w:multiLevelType w:val="hybridMultilevel"/>
    <w:tmpl w:val="6F8E05E6"/>
    <w:lvl w:ilvl="0" w:tplc="860855BE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E56E29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BECDD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1047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D60B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1068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82A0A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5CA2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42021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97549E8"/>
    <w:multiLevelType w:val="hybridMultilevel"/>
    <w:tmpl w:val="26201F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  <w:lvlOverride w:ilvl="0">
      <w:lvl w:ilvl="0">
        <w:numFmt w:val="decimal"/>
        <w:lvlText w:val="%1."/>
        <w:lvlJc w:val="left"/>
      </w:lvl>
    </w:lvlOverride>
  </w:num>
  <w:num w:numId="3">
    <w:abstractNumId w:val="12"/>
  </w:num>
  <w:num w:numId="4">
    <w:abstractNumId w:val="8"/>
    <w:lvlOverride w:ilvl="0">
      <w:lvl w:ilvl="0">
        <w:numFmt w:val="decimal"/>
        <w:lvlText w:val="%1."/>
        <w:lvlJc w:val="left"/>
      </w:lvl>
    </w:lvlOverride>
  </w:num>
  <w:num w:numId="5">
    <w:abstractNumId w:val="19"/>
  </w:num>
  <w:num w:numId="6">
    <w:abstractNumId w:val="2"/>
  </w:num>
  <w:num w:numId="7">
    <w:abstractNumId w:val="5"/>
    <w:lvlOverride w:ilvl="0">
      <w:lvl w:ilvl="0">
        <w:numFmt w:val="decimal"/>
        <w:lvlText w:val="%1."/>
        <w:lvlJc w:val="left"/>
      </w:lvl>
    </w:lvlOverride>
  </w:num>
  <w:num w:numId="8">
    <w:abstractNumId w:val="20"/>
  </w:num>
  <w:num w:numId="9">
    <w:abstractNumId w:val="3"/>
    <w:lvlOverride w:ilvl="0">
      <w:lvl w:ilvl="0">
        <w:numFmt w:val="decimal"/>
        <w:lvlText w:val="%1."/>
        <w:lvlJc w:val="left"/>
      </w:lvl>
    </w:lvlOverride>
  </w:num>
  <w:num w:numId="10">
    <w:abstractNumId w:val="15"/>
    <w:lvlOverride w:ilvl="0">
      <w:lvl w:ilvl="0">
        <w:numFmt w:val="upperLetter"/>
        <w:lvlText w:val="%1."/>
        <w:lvlJc w:val="left"/>
      </w:lvl>
    </w:lvlOverride>
  </w:num>
  <w:num w:numId="11">
    <w:abstractNumId w:val="0"/>
    <w:lvlOverride w:ilvl="0">
      <w:lvl w:ilvl="0">
        <w:numFmt w:val="upperLetter"/>
        <w:lvlText w:val="%1."/>
        <w:lvlJc w:val="left"/>
      </w:lvl>
    </w:lvlOverride>
  </w:num>
  <w:num w:numId="12">
    <w:abstractNumId w:val="1"/>
  </w:num>
  <w:num w:numId="13">
    <w:abstractNumId w:val="22"/>
  </w:num>
  <w:num w:numId="14">
    <w:abstractNumId w:val="9"/>
  </w:num>
  <w:num w:numId="15">
    <w:abstractNumId w:val="9"/>
    <w:lvlOverride w:ilvl="0">
      <w:lvl w:ilvl="0" w:tplc="94748E38">
        <w:numFmt w:val="upperLetter"/>
        <w:lvlText w:val="%1."/>
        <w:lvlJc w:val="left"/>
      </w:lvl>
    </w:lvlOverride>
  </w:num>
  <w:num w:numId="16">
    <w:abstractNumId w:val="23"/>
  </w:num>
  <w:num w:numId="17">
    <w:abstractNumId w:val="17"/>
  </w:num>
  <w:num w:numId="18">
    <w:abstractNumId w:val="11"/>
  </w:num>
  <w:num w:numId="19">
    <w:abstractNumId w:val="18"/>
    <w:lvlOverride w:ilvl="0">
      <w:lvl w:ilvl="0">
        <w:numFmt w:val="decimal"/>
        <w:lvlText w:val="%1."/>
        <w:lvlJc w:val="left"/>
      </w:lvl>
    </w:lvlOverride>
  </w:num>
  <w:num w:numId="20">
    <w:abstractNumId w:val="7"/>
    <w:lvlOverride w:ilvl="0">
      <w:lvl w:ilvl="0">
        <w:numFmt w:val="decimal"/>
        <w:lvlText w:val="%1."/>
        <w:lvlJc w:val="left"/>
      </w:lvl>
    </w:lvlOverride>
  </w:num>
  <w:num w:numId="21">
    <w:abstractNumId w:val="10"/>
  </w:num>
  <w:num w:numId="22">
    <w:abstractNumId w:val="14"/>
    <w:lvlOverride w:ilvl="0">
      <w:lvl w:ilvl="0">
        <w:numFmt w:val="decimal"/>
        <w:lvlText w:val="%1."/>
        <w:lvlJc w:val="left"/>
      </w:lvl>
    </w:lvlOverride>
  </w:num>
  <w:num w:numId="23">
    <w:abstractNumId w:val="4"/>
  </w:num>
  <w:num w:numId="24">
    <w:abstractNumId w:val="21"/>
    <w:lvlOverride w:ilvl="0">
      <w:lvl w:ilvl="0">
        <w:numFmt w:val="decimal"/>
        <w:lvlText w:val="%1."/>
        <w:lvlJc w:val="left"/>
      </w:lvl>
    </w:lvlOverride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zM2MzEzNgLSBko6SsGpxcWZ+XkgBWa1AHLbtL0sAAAA"/>
  </w:docVars>
  <w:rsids>
    <w:rsidRoot w:val="009456B6"/>
    <w:rsid w:val="00024842"/>
    <w:rsid w:val="00066923"/>
    <w:rsid w:val="000744EA"/>
    <w:rsid w:val="000D081F"/>
    <w:rsid w:val="000F570C"/>
    <w:rsid w:val="000F717C"/>
    <w:rsid w:val="00136165"/>
    <w:rsid w:val="001A66D1"/>
    <w:rsid w:val="001D19F5"/>
    <w:rsid w:val="001E21D5"/>
    <w:rsid w:val="0021653C"/>
    <w:rsid w:val="002937F7"/>
    <w:rsid w:val="00347E74"/>
    <w:rsid w:val="00387276"/>
    <w:rsid w:val="00410A4B"/>
    <w:rsid w:val="004258E4"/>
    <w:rsid w:val="00446404"/>
    <w:rsid w:val="00497AE5"/>
    <w:rsid w:val="00567FF9"/>
    <w:rsid w:val="005917D6"/>
    <w:rsid w:val="005D0FC0"/>
    <w:rsid w:val="005D2BDD"/>
    <w:rsid w:val="006474A0"/>
    <w:rsid w:val="00654D95"/>
    <w:rsid w:val="00732CBE"/>
    <w:rsid w:val="00787D32"/>
    <w:rsid w:val="007B2652"/>
    <w:rsid w:val="0081131B"/>
    <w:rsid w:val="008440F8"/>
    <w:rsid w:val="00865642"/>
    <w:rsid w:val="008859EF"/>
    <w:rsid w:val="008B5E88"/>
    <w:rsid w:val="008F5B80"/>
    <w:rsid w:val="00937B81"/>
    <w:rsid w:val="00943963"/>
    <w:rsid w:val="009456B6"/>
    <w:rsid w:val="009637F7"/>
    <w:rsid w:val="00971B51"/>
    <w:rsid w:val="00980443"/>
    <w:rsid w:val="00A453FA"/>
    <w:rsid w:val="00A64B51"/>
    <w:rsid w:val="00AE3322"/>
    <w:rsid w:val="00B07F3E"/>
    <w:rsid w:val="00B774D8"/>
    <w:rsid w:val="00BD6946"/>
    <w:rsid w:val="00C22174"/>
    <w:rsid w:val="00C4434B"/>
    <w:rsid w:val="00C93F8B"/>
    <w:rsid w:val="00CE5983"/>
    <w:rsid w:val="00D23E1B"/>
    <w:rsid w:val="00D60147"/>
    <w:rsid w:val="00D962DF"/>
    <w:rsid w:val="00E10A95"/>
    <w:rsid w:val="00E7652D"/>
    <w:rsid w:val="00F07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62C8ED"/>
  <w15:docId w15:val="{4ADE6CD6-1138-40A0-ABE4-A03ED2179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uppressAutoHyphens/>
    </w:pPr>
    <w:rPr>
      <w:rFonts w:ascii="Open Sans" w:hAnsi="Open San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uiPriority w:val="99"/>
  </w:style>
  <w:style w:type="paragraph" w:styleId="Stopka">
    <w:name w:val="footer"/>
    <w:basedOn w:val="Normalny"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uiPriority w:val="99"/>
  </w:style>
  <w:style w:type="character" w:styleId="Hipercze">
    <w:name w:val="Hyperlink"/>
    <w:basedOn w:val="Domylnaczcionkaakapitu"/>
    <w:uiPriority w:val="99"/>
    <w:unhideWhenUsed/>
    <w:rsid w:val="00E10A95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567FF9"/>
    <w:pPr>
      <w:ind w:left="720"/>
      <w:contextualSpacing/>
    </w:pPr>
  </w:style>
  <w:style w:type="table" w:styleId="Tabela-Siatka">
    <w:name w:val="Table Grid"/>
    <w:basedOn w:val="Standardowy"/>
    <w:uiPriority w:val="39"/>
    <w:rsid w:val="001A6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4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rektorat@psw.kwidzyn.edu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9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 brandbook.agency</dc:creator>
  <cp:lastModifiedBy>Daniel Osuch</cp:lastModifiedBy>
  <cp:revision>3</cp:revision>
  <dcterms:created xsi:type="dcterms:W3CDTF">2023-08-28T07:30:00Z</dcterms:created>
  <dcterms:modified xsi:type="dcterms:W3CDTF">2023-08-28T08:27:00Z</dcterms:modified>
</cp:coreProperties>
</file>